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06</w:t>
      </w:r>
      <w:r>
        <w:t xml:space="preserve"> </w:t>
      </w:r>
      <w:r>
        <w:t xml:space="preserve">11:31: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06 11:31:29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2"/>
      </w:pPr>
      <w:bookmarkStart w:id="23" w:name="X1408806128e110c2f64dc451fcc3906fbd029be"/>
      <w:r>
        <w:t xml:space="preserve">The tables below summarize the data that were input into the shiny app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 H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ern High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al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Degraded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ly Degrade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HILL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HIGHLAND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4.7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</w:tr>
    </w:tbl>
    <w:p>
      <w:pPr>
        <w:pStyle w:val="Heading3"/>
      </w:pPr>
      <w:bookmarkStart w:id="26" w:name="Xf8a0ecd2b8aa4788aae587c8ec287612b018871"/>
      <w:r>
        <w:t xml:space="preserve">Table 3. Metrics in the Western Highlands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1173"/>
        <w:gridCol w:w="4634"/>
        <w:gridCol w:w="352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Pleco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Plecoptera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50.5-metric value)/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shred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FG - shredder (SH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Becks</w:t>
            </w:r>
          </w:p>
        </w:tc>
        <w:tc>
          <w:p>
            <w:pPr>
              <w:pStyle w:val="Compact"/>
              <w:jc w:val="left"/>
            </w:pPr>
            <w:r>
              <w:t xml:space="preserve">Becks Biotic Index*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6.8</w:t>
            </w:r>
          </w:p>
        </w:tc>
      </w:tr>
    </w:tbl>
    <w:p>
      <w:pPr>
        <w:pStyle w:val="BodyText"/>
      </w:pPr>
      <w:r>
        <w:t xml:space="preserve">*Beck’s Biotic Index = 2 x [Class 1 Taxa]+[Class 2 Taxa] where Class 1 taxa have tolerance values of 0 or 1 and Class 2 taxa have tolerance values of 2, 3 or 4.</w:t>
      </w:r>
    </w:p>
    <w:p>
      <w:pPr>
        <w:pStyle w:val="Heading3"/>
      </w:pPr>
      <w:bookmarkStart w:id="27" w:name="X254c793005c15105a2f3eaf0f21df45cb834b32"/>
      <w:r>
        <w:t xml:space="preserve">Table 4. Metrics in the Central Hills IBI, with scoring formulas. Trend is the direction of metric response with increasing stress.</w:t>
      </w:r>
      <w:bookmarkEnd w:id="27"/>
    </w:p>
    <w:tbl>
      <w:tblPr>
        <w:tblStyle w:val="Table"/>
        <w:tblW w:type="pct" w:w="5000.0"/>
        <w:tblLook w:firstRow="1"/>
      </w:tblPr>
      <w:tblGrid>
        <w:gridCol w:w="1131"/>
        <w:gridCol w:w="4752"/>
        <w:gridCol w:w="339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EPT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Orders Ephemeroptera, Plecoptera &amp; Trichoptera (EPT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Ephem NoCaeBae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Ephemeroptera, excluding Families Caenidae and Baetidae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79.9-metric value)/ 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ffg_pred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Functional Feeding Group (FFG) - predator (PR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9.1</w:t>
            </w:r>
          </w:p>
        </w:tc>
      </w:tr>
    </w:tbl>
    <w:p>
      <w:pPr>
        <w:pStyle w:val="Heading1"/>
      </w:pPr>
      <w:bookmarkStart w:id="28" w:name="plots"/>
      <w:r>
        <w:t xml:space="preserve">PLOTS</w:t>
      </w:r>
      <w:bookmarkEnd w:id="28"/>
    </w:p>
    <w:p>
      <w:pPr>
        <w:pStyle w:val="Heading2"/>
      </w:pPr>
      <w:bookmarkStart w:id="29" w:name="map-of-sites-in-massachusetts"/>
      <w:r>
        <w:t xml:space="preserve">Map of Sites in Massachusetts</w:t>
      </w:r>
      <w:bookmarkEnd w:id="29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verall-index-scores-by-index-region"/>
      <w:r>
        <w:t xml:space="preserve">Overall Index Scores by Index Region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da42251455eb48a65f53481ccea8ff6ae927732"/>
      <w:r>
        <w:t xml:space="preserve">Metric Values Distribution by Index Region.</w:t>
      </w:r>
      <w:bookmarkEnd w:id="34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f7636c37fd16d682c2908fe45304c69d0df04e6"/>
      <w:r>
        <w:t xml:space="preserve">Metric Scores Distribution by Index Region.</w:t>
      </w:r>
      <w:bookmarkEnd w:id="57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10-06T15:31:56Z</dcterms:created>
  <dcterms:modified xsi:type="dcterms:W3CDTF">2020-10-06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 11:31:29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